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7A8D29" w14:textId="2E069F16" w:rsidR="007E18B7" w:rsidRDefault="007E18B7">
      <w:r>
        <w:t>Lawrence, Tim, Grant</w:t>
      </w:r>
    </w:p>
    <w:p w14:paraId="4F11CD7B" w14:textId="5CEC435B" w:rsidR="007E18B7" w:rsidRDefault="007E18B7">
      <w:r>
        <w:t>02/21/19</w:t>
      </w:r>
    </w:p>
    <w:p w14:paraId="79B7DB26" w14:textId="081BA950" w:rsidR="00D763C3" w:rsidRPr="007E18B7" w:rsidRDefault="007E18B7">
      <w:r w:rsidRPr="007E18B7">
        <w:rPr>
          <w:b/>
        </w:rPr>
        <w:t>Notes:</w:t>
      </w:r>
      <w:r>
        <w:t xml:space="preserve"> </w:t>
      </w:r>
      <w:r>
        <w:rPr>
          <w:b/>
        </w:rPr>
        <w:t>Segmentation Using Genetic Algorithm</w:t>
      </w:r>
    </w:p>
    <w:p w14:paraId="1D5F43EF" w14:textId="77777777" w:rsidR="00817ED1" w:rsidRDefault="00817ED1"/>
    <w:p w14:paraId="6ABDD681" w14:textId="77777777" w:rsidR="00817ED1" w:rsidRDefault="00817ED1">
      <w:r>
        <w:t>Using Genetic Algorithm to segment</w:t>
      </w:r>
    </w:p>
    <w:p w14:paraId="0FDAF2ED" w14:textId="77777777" w:rsidR="00817ED1" w:rsidRDefault="00817ED1" w:rsidP="00817ED1">
      <w:pPr>
        <w:pStyle w:val="ListParagraph"/>
        <w:numPr>
          <w:ilvl w:val="0"/>
          <w:numId w:val="2"/>
        </w:numPr>
      </w:pPr>
      <w:r>
        <w:t>Stochastic algorithm</w:t>
      </w:r>
    </w:p>
    <w:p w14:paraId="5DA61C54" w14:textId="77777777" w:rsidR="00817ED1" w:rsidRDefault="00817ED1"/>
    <w:p w14:paraId="48999F20" w14:textId="77777777" w:rsidR="00817ED1" w:rsidRDefault="00817ED1" w:rsidP="00817ED1">
      <w:r>
        <w:t>Compare with other algorithms</w:t>
      </w:r>
    </w:p>
    <w:p w14:paraId="487A7BF2" w14:textId="77777777" w:rsidR="00817ED1" w:rsidRDefault="00817ED1" w:rsidP="00817ED1">
      <w:pPr>
        <w:pStyle w:val="ListParagraph"/>
        <w:numPr>
          <w:ilvl w:val="0"/>
          <w:numId w:val="3"/>
        </w:numPr>
      </w:pPr>
      <w:r>
        <w:t>Metric for evaluating</w:t>
      </w:r>
    </w:p>
    <w:p w14:paraId="1DF1CD48" w14:textId="5B01754B" w:rsidR="00817ED1" w:rsidRDefault="00817ED1" w:rsidP="00817ED1">
      <w:pPr>
        <w:pStyle w:val="ListParagraph"/>
        <w:numPr>
          <w:ilvl w:val="1"/>
          <w:numId w:val="3"/>
        </w:numPr>
      </w:pPr>
      <w:r>
        <w:t>Dice</w:t>
      </w:r>
    </w:p>
    <w:p w14:paraId="61FDA605" w14:textId="5D252C55" w:rsidR="00B81956" w:rsidRDefault="00B81956" w:rsidP="00817ED1">
      <w:pPr>
        <w:pStyle w:val="ListParagraph"/>
        <w:numPr>
          <w:ilvl w:val="1"/>
          <w:numId w:val="3"/>
        </w:numPr>
      </w:pPr>
      <w:r>
        <w:t>LOOK AT COST FUNCTION</w:t>
      </w:r>
    </w:p>
    <w:p w14:paraId="605CF8E1" w14:textId="77777777" w:rsidR="00817ED1" w:rsidRDefault="00817ED1" w:rsidP="00817ED1">
      <w:pPr>
        <w:pStyle w:val="ListParagraph"/>
        <w:numPr>
          <w:ilvl w:val="1"/>
          <w:numId w:val="3"/>
        </w:numPr>
      </w:pPr>
      <w:r>
        <w:t>Jaccard</w:t>
      </w:r>
    </w:p>
    <w:p w14:paraId="69C4B2A4" w14:textId="77777777" w:rsidR="00817ED1" w:rsidRDefault="00817ED1" w:rsidP="00817ED1">
      <w:pPr>
        <w:pStyle w:val="ListParagraph"/>
        <w:numPr>
          <w:ilvl w:val="1"/>
          <w:numId w:val="3"/>
        </w:numPr>
      </w:pPr>
      <w:r>
        <w:t>Modes of failure</w:t>
      </w:r>
    </w:p>
    <w:p w14:paraId="3A0634CA" w14:textId="77777777" w:rsidR="00817ED1" w:rsidRDefault="00817ED1" w:rsidP="00817ED1">
      <w:pPr>
        <w:pStyle w:val="ListParagraph"/>
        <w:numPr>
          <w:ilvl w:val="1"/>
          <w:numId w:val="3"/>
        </w:numPr>
      </w:pPr>
      <w:r>
        <w:t>Speed of convergence</w:t>
      </w:r>
    </w:p>
    <w:p w14:paraId="4F8E1406" w14:textId="54DA371E" w:rsidR="00817ED1" w:rsidRDefault="00817ED1" w:rsidP="00817ED1">
      <w:r>
        <w:t>Diego can give us some data sets</w:t>
      </w:r>
      <w:r w:rsidR="007E18B7">
        <w:t xml:space="preserve"> and guidance</w:t>
      </w:r>
    </w:p>
    <w:p w14:paraId="52814B58" w14:textId="453459D1" w:rsidR="00610FAC" w:rsidRDefault="00610FAC" w:rsidP="00817ED1"/>
    <w:p w14:paraId="04668185" w14:textId="053B1E16" w:rsidR="00610FAC" w:rsidRDefault="00610FAC" w:rsidP="00817ED1">
      <w:r>
        <w:t>What are we trying to segment?</w:t>
      </w:r>
    </w:p>
    <w:p w14:paraId="47FDF79A" w14:textId="177C4AA5" w:rsidR="00610FAC" w:rsidRDefault="00B81956" w:rsidP="00817ED1">
      <w:r>
        <w:t>Simulated image and brain image</w:t>
      </w:r>
    </w:p>
    <w:p w14:paraId="16485770" w14:textId="704F1FB4" w:rsidR="00B81956" w:rsidRDefault="00B81956" w:rsidP="00817ED1"/>
    <w:p w14:paraId="26802930" w14:textId="7CCAD08B" w:rsidR="00B81956" w:rsidRDefault="00B81956" w:rsidP="00817ED1">
      <w:r>
        <w:t xml:space="preserve">Compare SD and GA </w:t>
      </w:r>
      <w:r w:rsidR="00D763C3">
        <w:t>for easy and hard questions</w:t>
      </w:r>
    </w:p>
    <w:p w14:paraId="0BAF5B30" w14:textId="6149E91F" w:rsidR="00D763C3" w:rsidRDefault="00D763C3" w:rsidP="00817ED1"/>
    <w:p w14:paraId="6B813C4D" w14:textId="06193D1E" w:rsidR="00D763C3" w:rsidRDefault="00D763C3" w:rsidP="00817ED1">
      <w:r>
        <w:t>What kind of segmentation formulation will you use?</w:t>
      </w:r>
    </w:p>
    <w:p w14:paraId="114A4E6A" w14:textId="6AAEF9EB" w:rsidR="00D763C3" w:rsidRDefault="00D763C3" w:rsidP="00817ED1"/>
    <w:p w14:paraId="55B69C2A" w14:textId="77777777" w:rsidR="00D763C3" w:rsidRDefault="00D763C3" w:rsidP="00817ED1">
      <w:bookmarkStart w:id="0" w:name="_GoBack"/>
      <w:bookmarkEnd w:id="0"/>
    </w:p>
    <w:sectPr w:rsidR="00D763C3" w:rsidSect="00D07CD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BD5560"/>
    <w:multiLevelType w:val="hybridMultilevel"/>
    <w:tmpl w:val="325EC5C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1A902EE"/>
    <w:multiLevelType w:val="hybridMultilevel"/>
    <w:tmpl w:val="1234B9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0590C23"/>
    <w:multiLevelType w:val="hybridMultilevel"/>
    <w:tmpl w:val="7F2C28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W1MDc2NAYCUwtjIyUdpeDU4uLM/DyQAsNaAFSnpHosAAAA"/>
  </w:docVars>
  <w:rsids>
    <w:rsidRoot w:val="00817ED1"/>
    <w:rsid w:val="00610FAC"/>
    <w:rsid w:val="0071122D"/>
    <w:rsid w:val="007E18B7"/>
    <w:rsid w:val="00817ED1"/>
    <w:rsid w:val="00853C48"/>
    <w:rsid w:val="00B81956"/>
    <w:rsid w:val="00D07CDA"/>
    <w:rsid w:val="00D763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82AA64"/>
  <w15:chartTrackingRefBased/>
  <w15:docId w15:val="{0A9FBC98-5421-4340-9031-3F485927E2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17ED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6</TotalTime>
  <Pages>1</Pages>
  <Words>70</Words>
  <Characters>39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WRENCE MICHAEL LECHUGA</dc:creator>
  <cp:keywords/>
  <dc:description/>
  <cp:lastModifiedBy>Grant Roberts</cp:lastModifiedBy>
  <cp:revision>5</cp:revision>
  <dcterms:created xsi:type="dcterms:W3CDTF">2019-02-21T20:09:00Z</dcterms:created>
  <dcterms:modified xsi:type="dcterms:W3CDTF">2019-02-25T20:01:00Z</dcterms:modified>
</cp:coreProperties>
</file>